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0E973" w14:textId="76F383B7" w:rsidR="00A505A8" w:rsidRDefault="00272E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  <w:proofErr w:type="spellStart"/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Vigilent</w:t>
      </w:r>
      <w:proofErr w:type="spellEnd"/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</w:t>
      </w:r>
      <w:proofErr w:type="spellStart"/>
      <w:r w:rsidR="00E56730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GraphQL</w:t>
      </w:r>
      <w:proofErr w:type="spellEnd"/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Q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ueries and </w:t>
      </w:r>
      <w:r w:rsidR="00820678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M</w:t>
      </w:r>
      <w:r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utations</w:t>
      </w:r>
      <w:r w:rsidR="006C3D13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 -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Keywords used in the </w:t>
      </w:r>
      <w:r w:rsidR="002B2EA1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 xml:space="preserve">automation </w:t>
      </w:r>
      <w:r w:rsidR="00433F0E" w:rsidRPr="005D4DC9">
        <w:rPr>
          <w:rFonts w:asciiTheme="minorHAnsi" w:eastAsia="Arial" w:hAnsiTheme="minorHAnsi" w:cstheme="minorHAnsi"/>
          <w:color w:val="44546A" w:themeColor="text2"/>
          <w:sz w:val="32"/>
          <w:szCs w:val="32"/>
        </w:rPr>
        <w:t>script</w:t>
      </w:r>
    </w:p>
    <w:p w14:paraId="7710EC3A" w14:textId="77777777" w:rsidR="00B050BC" w:rsidRDefault="00B050BC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tbl>
      <w:tblPr>
        <w:tblStyle w:val="af1"/>
        <w:tblW w:w="8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5220"/>
        <w:gridCol w:w="2410"/>
      </w:tblGrid>
      <w:tr w:rsidR="003661EE" w:rsidRPr="00664CEF" w14:paraId="50216946" w14:textId="77777777" w:rsidTr="006A3C67">
        <w:trPr>
          <w:trHeight w:val="575"/>
        </w:trPr>
        <w:tc>
          <w:tcPr>
            <w:tcW w:w="450" w:type="dxa"/>
            <w:shd w:val="clear" w:color="auto" w:fill="843C0B"/>
          </w:tcPr>
          <w:p w14:paraId="3D923FB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5220" w:type="dxa"/>
            <w:shd w:val="clear" w:color="auto" w:fill="843C0B"/>
          </w:tcPr>
          <w:p w14:paraId="2EA406A9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  <w:tc>
          <w:tcPr>
            <w:tcW w:w="2410" w:type="dxa"/>
            <w:shd w:val="clear" w:color="auto" w:fill="833C0B" w:themeFill="accent2" w:themeFillShade="80"/>
          </w:tcPr>
          <w:p w14:paraId="65A0426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585FF985" w14:textId="77777777" w:rsidTr="006A3C67">
        <w:tc>
          <w:tcPr>
            <w:tcW w:w="450" w:type="dxa"/>
          </w:tcPr>
          <w:p w14:paraId="2CD0912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0" w:type="dxa"/>
          </w:tcPr>
          <w:p w14:paraId="585E30A8" w14:textId="27E6B9B4" w:rsidR="003661EE" w:rsidRPr="00664CEF" w:rsidRDefault="003B10C7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configWriteMutation_-_Mutation" w:history="1">
              <w:proofErr w:type="spellStart"/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configWrite</w:t>
              </w:r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</w:t>
              </w:r>
              <w:r w:rsidR="003661EE" w:rsidRPr="003B10C7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tation</w:t>
              </w:r>
              <w:proofErr w:type="spellEnd"/>
            </w:hyperlink>
          </w:p>
        </w:tc>
        <w:tc>
          <w:tcPr>
            <w:tcW w:w="2410" w:type="dxa"/>
          </w:tcPr>
          <w:p w14:paraId="307D778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5AFBFF7B" w14:textId="77777777" w:rsidTr="006A3C67">
        <w:tc>
          <w:tcPr>
            <w:tcW w:w="450" w:type="dxa"/>
          </w:tcPr>
          <w:p w14:paraId="74F43DFA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0" w:type="dxa"/>
          </w:tcPr>
          <w:p w14:paraId="58FA97C8" w14:textId="634A49EF" w:rsidR="003661EE" w:rsidRPr="00664CEF" w:rsidRDefault="003B10C7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pointWriteMutation" w:history="1">
              <w:proofErr w:type="spellStart"/>
              <w:r w:rsidR="003661EE" w:rsidRPr="003B10C7">
                <w:rPr>
                  <w:rStyle w:val="Hyperlink"/>
                  <w:rFonts w:asciiTheme="minorHAnsi" w:hAnsiTheme="minorHAnsi" w:cstheme="minorHAnsi"/>
                  <w:sz w:val="22"/>
                  <w:szCs w:val="22"/>
                  <w:shd w:val="clear" w:color="auto" w:fill="FFFFFF"/>
                </w:rPr>
                <w:t>pointWriteMutation</w:t>
              </w:r>
              <w:proofErr w:type="spellEnd"/>
            </w:hyperlink>
          </w:p>
        </w:tc>
        <w:tc>
          <w:tcPr>
            <w:tcW w:w="2410" w:type="dxa"/>
          </w:tcPr>
          <w:p w14:paraId="209DA62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4EEB3ABF" w14:textId="77777777" w:rsidTr="006A3C67">
        <w:tc>
          <w:tcPr>
            <w:tcW w:w="450" w:type="dxa"/>
          </w:tcPr>
          <w:p w14:paraId="1084FF4F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0" w:type="dxa"/>
          </w:tcPr>
          <w:p w14:paraId="59432335" w14:textId="1502B946" w:rsidR="003661EE" w:rsidRPr="00664CEF" w:rsidRDefault="0049383B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SetPointLimits_-_Mutation" w:history="1">
              <w:proofErr w:type="spellStart"/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SetPoi</w:t>
              </w:r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n</w:t>
              </w:r>
              <w:r w:rsidR="003661EE" w:rsidRPr="0049383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Limits</w:t>
              </w:r>
              <w:proofErr w:type="spellEnd"/>
            </w:hyperlink>
          </w:p>
        </w:tc>
        <w:tc>
          <w:tcPr>
            <w:tcW w:w="2410" w:type="dxa"/>
          </w:tcPr>
          <w:p w14:paraId="7FAA9A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5AB02D19" w14:textId="77777777" w:rsidTr="006A3C67">
        <w:tc>
          <w:tcPr>
            <w:tcW w:w="450" w:type="dxa"/>
          </w:tcPr>
          <w:p w14:paraId="31399A8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0" w:type="dxa"/>
          </w:tcPr>
          <w:p w14:paraId="09E9675D" w14:textId="46DBAE5F" w:rsidR="003661EE" w:rsidRPr="00DD5BF6" w:rsidRDefault="001E37C1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GroupPropertymutation_-_Mutation" w:history="1">
              <w:proofErr w:type="spellStart"/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G</w:t>
              </w:r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</w:t>
              </w:r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oupPropertymutation</w:t>
              </w:r>
              <w:proofErr w:type="spellEnd"/>
            </w:hyperlink>
          </w:p>
        </w:tc>
        <w:tc>
          <w:tcPr>
            <w:tcW w:w="2410" w:type="dxa"/>
          </w:tcPr>
          <w:p w14:paraId="5A2F111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5D1D4B7A" w14:textId="77777777" w:rsidTr="006A3C67">
        <w:tc>
          <w:tcPr>
            <w:tcW w:w="450" w:type="dxa"/>
          </w:tcPr>
          <w:p w14:paraId="33BEEE5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0" w:type="dxa"/>
          </w:tcPr>
          <w:p w14:paraId="3EC9C29D" w14:textId="65B3657F" w:rsidR="003661EE" w:rsidRPr="00156E6F" w:rsidRDefault="001E37C1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testEventLogMutation" w:history="1">
              <w:proofErr w:type="spellStart"/>
              <w:r w:rsidR="003661EE" w:rsidRPr="001E37C1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estEventLogMutation</w:t>
              </w:r>
              <w:proofErr w:type="spellEnd"/>
            </w:hyperlink>
          </w:p>
        </w:tc>
        <w:tc>
          <w:tcPr>
            <w:tcW w:w="2410" w:type="dxa"/>
          </w:tcPr>
          <w:p w14:paraId="5D3BE06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34516D75" w14:textId="77777777" w:rsidTr="006A3C67">
        <w:tc>
          <w:tcPr>
            <w:tcW w:w="450" w:type="dxa"/>
          </w:tcPr>
          <w:p w14:paraId="47E562A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0" w:type="dxa"/>
          </w:tcPr>
          <w:p w14:paraId="4606B0FB" w14:textId="5BAAABE9" w:rsidR="003661EE" w:rsidRPr="00664CEF" w:rsidRDefault="00F93A4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SFCMutation" w:history="1">
              <w:proofErr w:type="spellStart"/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SFCMut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a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ion</w:t>
              </w:r>
              <w:proofErr w:type="spellEnd"/>
            </w:hyperlink>
          </w:p>
        </w:tc>
        <w:tc>
          <w:tcPr>
            <w:tcW w:w="2410" w:type="dxa"/>
          </w:tcPr>
          <w:p w14:paraId="09C060E2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0B764F4F" w14:textId="77777777" w:rsidTr="006A3C67">
        <w:tc>
          <w:tcPr>
            <w:tcW w:w="450" w:type="dxa"/>
          </w:tcPr>
          <w:p w14:paraId="32E0F38D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0" w:type="dxa"/>
          </w:tcPr>
          <w:p w14:paraId="7AEC3E16" w14:textId="5215C42B" w:rsidR="003661EE" w:rsidRPr="00664CEF" w:rsidRDefault="00F93A4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BOPMutation" w:history="1">
              <w:proofErr w:type="spellStart"/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BOP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</w:t>
              </w:r>
              <w:r w:rsidR="003661EE" w:rsidRPr="00F93A4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tation</w:t>
              </w:r>
              <w:proofErr w:type="spellEnd"/>
            </w:hyperlink>
          </w:p>
        </w:tc>
        <w:tc>
          <w:tcPr>
            <w:tcW w:w="2410" w:type="dxa"/>
          </w:tcPr>
          <w:p w14:paraId="5416D85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40378AFE" w14:textId="77777777" w:rsidTr="006A3C67">
        <w:tc>
          <w:tcPr>
            <w:tcW w:w="450" w:type="dxa"/>
          </w:tcPr>
          <w:p w14:paraId="54CD4B09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0" w:type="dxa"/>
          </w:tcPr>
          <w:p w14:paraId="62C48118" w14:textId="0FA22356" w:rsidR="003661EE" w:rsidRPr="00664CEF" w:rsidRDefault="005747C2" w:rsidP="006A3C67">
            <w:pPr>
              <w:tabs>
                <w:tab w:val="left" w:pos="1880"/>
              </w:tabs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releaseOverrideOfAllAHUsMutation" w:history="1">
              <w:proofErr w:type="spellStart"/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eleaseOverrideOfAllAHU</w:t>
              </w:r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</w:t>
              </w:r>
              <w:r w:rsidR="003661EE" w:rsidRPr="005747C2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Mutation</w:t>
              </w:r>
              <w:proofErr w:type="spellEnd"/>
            </w:hyperlink>
          </w:p>
        </w:tc>
        <w:tc>
          <w:tcPr>
            <w:tcW w:w="2410" w:type="dxa"/>
          </w:tcPr>
          <w:p w14:paraId="279953F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2E7B0C06" w14:textId="77777777" w:rsidTr="006A3C67">
        <w:tc>
          <w:tcPr>
            <w:tcW w:w="450" w:type="dxa"/>
          </w:tcPr>
          <w:p w14:paraId="2DDBFEB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0" w:type="dxa"/>
          </w:tcPr>
          <w:p w14:paraId="6BC6FD5B" w14:textId="490BA44F" w:rsidR="003661EE" w:rsidRPr="00664CEF" w:rsidRDefault="005C1CC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roupNameOidMutation" w:history="1">
              <w:proofErr w:type="spellStart"/>
              <w:r w:rsidR="003661EE" w:rsidRPr="005C1CCE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roupNameOidMutation</w:t>
              </w:r>
              <w:proofErr w:type="spellEnd"/>
            </w:hyperlink>
          </w:p>
        </w:tc>
        <w:tc>
          <w:tcPr>
            <w:tcW w:w="2410" w:type="dxa"/>
          </w:tcPr>
          <w:p w14:paraId="4BF26E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4985E449" w14:textId="77777777" w:rsidTr="006A3C67">
        <w:tc>
          <w:tcPr>
            <w:tcW w:w="450" w:type="dxa"/>
          </w:tcPr>
          <w:p w14:paraId="41890611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0" w:type="dxa"/>
          </w:tcPr>
          <w:p w14:paraId="40BA8362" w14:textId="5BF614A1" w:rsidR="003661EE" w:rsidRPr="00664CEF" w:rsidRDefault="000C67EC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tatusInGroupQuery" w:history="1">
              <w:proofErr w:type="spellStart"/>
              <w:r w:rsidR="003661EE" w:rsidRPr="000C67EC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tatusInGroupQuery</w:t>
              </w:r>
              <w:proofErr w:type="spellEnd"/>
            </w:hyperlink>
          </w:p>
        </w:tc>
        <w:tc>
          <w:tcPr>
            <w:tcW w:w="2410" w:type="dxa"/>
          </w:tcPr>
          <w:p w14:paraId="4E4F0BD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70641A58" w14:textId="77777777" w:rsidTr="006A3C67">
        <w:tc>
          <w:tcPr>
            <w:tcW w:w="450" w:type="dxa"/>
          </w:tcPr>
          <w:p w14:paraId="3093B2AA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0" w:type="dxa"/>
          </w:tcPr>
          <w:p w14:paraId="2D39FE0C" w14:textId="44140974" w:rsidR="003661EE" w:rsidRPr="00664CEF" w:rsidRDefault="00E21B0D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CtrlStateValueQuery" w:history="1">
              <w:proofErr w:type="spellStart"/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C</w:t>
              </w:r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</w:t>
              </w:r>
              <w:r w:rsidR="003661EE" w:rsidRPr="00E21B0D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rlStateValueQuery</w:t>
              </w:r>
              <w:proofErr w:type="spellEnd"/>
            </w:hyperlink>
          </w:p>
        </w:tc>
        <w:tc>
          <w:tcPr>
            <w:tcW w:w="2410" w:type="dxa"/>
          </w:tcPr>
          <w:p w14:paraId="24D3E77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200F70E6" w14:textId="77777777" w:rsidTr="006A3C67">
        <w:tc>
          <w:tcPr>
            <w:tcW w:w="450" w:type="dxa"/>
          </w:tcPr>
          <w:p w14:paraId="4B5398C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0" w:type="dxa"/>
          </w:tcPr>
          <w:p w14:paraId="6119F3F8" w14:textId="7A8F60AE" w:rsidR="003661EE" w:rsidRPr="00664CEF" w:rsidRDefault="00377C1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RackSensorPointsOfGroupQuery" w:history="1">
              <w:proofErr w:type="spellStart"/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RackSensorPointsOfGroupQuery</w:t>
              </w:r>
              <w:proofErr w:type="spellEnd"/>
            </w:hyperlink>
          </w:p>
        </w:tc>
        <w:tc>
          <w:tcPr>
            <w:tcW w:w="2410" w:type="dxa"/>
          </w:tcPr>
          <w:p w14:paraId="3BB168D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485A1FF0" w14:textId="77777777" w:rsidTr="006A3C67">
        <w:tc>
          <w:tcPr>
            <w:tcW w:w="450" w:type="dxa"/>
          </w:tcPr>
          <w:p w14:paraId="0B6ADFE8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0" w:type="dxa"/>
          </w:tcPr>
          <w:p w14:paraId="1E1C6B2D" w14:textId="3410C105" w:rsidR="003661EE" w:rsidRPr="00664CEF" w:rsidRDefault="00377C1A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larmStatusQuery" w:history="1">
              <w:proofErr w:type="spellStart"/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</w:t>
              </w:r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l</w:t>
              </w:r>
              <w:r w:rsidR="003661EE" w:rsidRPr="00377C1A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armStatusQuery</w:t>
              </w:r>
              <w:proofErr w:type="spellEnd"/>
            </w:hyperlink>
          </w:p>
        </w:tc>
        <w:tc>
          <w:tcPr>
            <w:tcW w:w="2410" w:type="dxa"/>
          </w:tcPr>
          <w:p w14:paraId="4348510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1E468511" w14:textId="77777777" w:rsidTr="006A3C67">
        <w:tc>
          <w:tcPr>
            <w:tcW w:w="450" w:type="dxa"/>
          </w:tcPr>
          <w:p w14:paraId="44880737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4</w:t>
            </w:r>
          </w:p>
        </w:tc>
        <w:tc>
          <w:tcPr>
            <w:tcW w:w="5220" w:type="dxa"/>
          </w:tcPr>
          <w:p w14:paraId="31899855" w14:textId="2EBCE726" w:rsidR="003661EE" w:rsidRPr="00156E6F" w:rsidRDefault="00EB7176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OverrideDetailsOfAHUsInGroup" w:history="1">
              <w:proofErr w:type="spellStart"/>
              <w:r w:rsidRPr="00EB7176">
                <w:rPr>
                  <w:rStyle w:val="Hyperlink"/>
                </w:rPr>
                <w:t>getOverrideDetailsOfAHUsInGroup</w:t>
              </w:r>
              <w:proofErr w:type="spellEnd"/>
            </w:hyperlink>
          </w:p>
        </w:tc>
        <w:tc>
          <w:tcPr>
            <w:tcW w:w="2410" w:type="dxa"/>
          </w:tcPr>
          <w:p w14:paraId="06A5B612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764F7920" w14:textId="77777777" w:rsidTr="006A3C67">
        <w:tc>
          <w:tcPr>
            <w:tcW w:w="450" w:type="dxa"/>
          </w:tcPr>
          <w:p w14:paraId="126B9D51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5220" w:type="dxa"/>
          </w:tcPr>
          <w:p w14:paraId="457EF27C" w14:textId="0B64F994" w:rsidR="003661EE" w:rsidRPr="00156E6F" w:rsidRDefault="00265590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SpecificSensorPointsOfGroupQuery" w:history="1">
              <w:proofErr w:type="spellStart"/>
              <w:r w:rsidRPr="00265590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SpecificSensorPointsOfGroupQuery</w:t>
              </w:r>
              <w:proofErr w:type="spellEnd"/>
            </w:hyperlink>
          </w:p>
        </w:tc>
        <w:tc>
          <w:tcPr>
            <w:tcW w:w="2410" w:type="dxa"/>
          </w:tcPr>
          <w:p w14:paraId="32295285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2E3FBC43" w14:textId="77777777" w:rsidTr="006A3C67">
        <w:tc>
          <w:tcPr>
            <w:tcW w:w="450" w:type="dxa"/>
          </w:tcPr>
          <w:p w14:paraId="61E6C565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6</w:t>
            </w:r>
          </w:p>
        </w:tc>
        <w:tc>
          <w:tcPr>
            <w:tcW w:w="5220" w:type="dxa"/>
          </w:tcPr>
          <w:p w14:paraId="6D2FAECC" w14:textId="72FF7EED" w:rsidR="003661EE" w:rsidRPr="00156E6F" w:rsidRDefault="00D925B9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PropertiesOfSpecificGroup" w:history="1">
              <w:proofErr w:type="spellStart"/>
              <w:r w:rsidRPr="00D925B9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PropertiesOfSpecificGroup</w:t>
              </w:r>
              <w:proofErr w:type="spellEnd"/>
            </w:hyperlink>
          </w:p>
        </w:tc>
        <w:tc>
          <w:tcPr>
            <w:tcW w:w="2410" w:type="dxa"/>
          </w:tcPr>
          <w:p w14:paraId="5951B2A8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655D4DD8" w14:textId="77777777" w:rsidTr="006A3C67">
        <w:tc>
          <w:tcPr>
            <w:tcW w:w="450" w:type="dxa"/>
          </w:tcPr>
          <w:p w14:paraId="5E26190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7</w:t>
            </w:r>
          </w:p>
        </w:tc>
        <w:tc>
          <w:tcPr>
            <w:tcW w:w="5220" w:type="dxa"/>
          </w:tcPr>
          <w:p w14:paraId="769AEE57" w14:textId="50D3970F" w:rsidR="003661EE" w:rsidRPr="00156E6F" w:rsidRDefault="009D74C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setGroupPropertymutation" w:history="1">
              <w:proofErr w:type="spellStart"/>
              <w:r w:rsidRPr="009D74CE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setGroupPropertymutation</w:t>
              </w:r>
              <w:proofErr w:type="spellEnd"/>
            </w:hyperlink>
          </w:p>
        </w:tc>
        <w:tc>
          <w:tcPr>
            <w:tcW w:w="2410" w:type="dxa"/>
          </w:tcPr>
          <w:p w14:paraId="30B686C7" w14:textId="77777777" w:rsidR="003661EE" w:rsidRPr="00B61E04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3661EE" w:rsidRPr="00664CEF" w14:paraId="370499F1" w14:textId="77777777" w:rsidTr="006A3C67">
        <w:tc>
          <w:tcPr>
            <w:tcW w:w="450" w:type="dxa"/>
          </w:tcPr>
          <w:p w14:paraId="4780313C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8</w:t>
            </w:r>
          </w:p>
        </w:tc>
        <w:tc>
          <w:tcPr>
            <w:tcW w:w="5220" w:type="dxa"/>
          </w:tcPr>
          <w:p w14:paraId="1BED9581" w14:textId="227E19BA" w:rsidR="003661EE" w:rsidRPr="00664CEF" w:rsidRDefault="0075335B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InMismatchState" w:history="1">
              <w:proofErr w:type="spellStart"/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InMisma</w:t>
              </w:r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t</w:t>
              </w:r>
              <w:r w:rsidRPr="0075335B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chState</w:t>
              </w:r>
              <w:proofErr w:type="spellEnd"/>
            </w:hyperlink>
          </w:p>
        </w:tc>
        <w:tc>
          <w:tcPr>
            <w:tcW w:w="2410" w:type="dxa"/>
          </w:tcPr>
          <w:p w14:paraId="048D2D04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4A1BECF7" w14:textId="77777777" w:rsidTr="006A3C67">
        <w:tc>
          <w:tcPr>
            <w:tcW w:w="450" w:type="dxa"/>
          </w:tcPr>
          <w:p w14:paraId="469281D3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>
              <w:rPr>
                <w:rFonts w:asciiTheme="minorHAnsi" w:eastAsia="Arial" w:hAnsiTheme="minorHAnsi" w:cstheme="minorHAnsi"/>
                <w:sz w:val="22"/>
                <w:szCs w:val="22"/>
              </w:rPr>
              <w:t>19</w:t>
            </w:r>
          </w:p>
        </w:tc>
        <w:tc>
          <w:tcPr>
            <w:tcW w:w="5220" w:type="dxa"/>
          </w:tcPr>
          <w:p w14:paraId="7D8B5C3B" w14:textId="595FC314" w:rsidR="003661EE" w:rsidRPr="00664CEF" w:rsidRDefault="0086325F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hyperlink w:anchor="_getAHUStateofAhuInGroup" w:history="1">
              <w:proofErr w:type="spellStart"/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getAHUStateofA</w:t>
              </w:r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h</w:t>
              </w:r>
              <w:r w:rsidR="003661EE" w:rsidRPr="004C13EF">
                <w:rPr>
                  <w:rStyle w:val="Hyperlink"/>
                  <w:rFonts w:asciiTheme="minorHAnsi" w:eastAsia="Arial" w:hAnsiTheme="minorHAnsi" w:cstheme="minorHAnsi"/>
                  <w:sz w:val="22"/>
                  <w:szCs w:val="22"/>
                </w:rPr>
                <w:t>uInGroup</w:t>
              </w:r>
              <w:proofErr w:type="spellEnd"/>
            </w:hyperlink>
          </w:p>
        </w:tc>
        <w:tc>
          <w:tcPr>
            <w:tcW w:w="2410" w:type="dxa"/>
          </w:tcPr>
          <w:p w14:paraId="665E48CE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3661EE" w:rsidRPr="00664CEF" w14:paraId="3BA64F74" w14:textId="77777777" w:rsidTr="006A3C67">
        <w:tc>
          <w:tcPr>
            <w:tcW w:w="450" w:type="dxa"/>
          </w:tcPr>
          <w:p w14:paraId="2C5E8950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5220" w:type="dxa"/>
          </w:tcPr>
          <w:p w14:paraId="41C683C6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</w:tcPr>
          <w:p w14:paraId="77BA283B" w14:textId="77777777" w:rsidR="003661EE" w:rsidRPr="00664CEF" w:rsidRDefault="003661EE" w:rsidP="006A3C67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4719E40A" w14:textId="77777777" w:rsidR="00EC714B" w:rsidRPr="005D4DC9" w:rsidRDefault="00EC714B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546A" w:themeColor="text2"/>
          <w:sz w:val="32"/>
          <w:szCs w:val="32"/>
        </w:rPr>
      </w:pPr>
    </w:p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B6143F3" w14:textId="6A33B996" w:rsidR="00F11BD6" w:rsidRPr="0085266B" w:rsidRDefault="00ED2ED0" w:rsidP="0085266B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4472C4" w:themeColor="accent1"/>
          <w:sz w:val="32"/>
          <w:szCs w:val="32"/>
        </w:rPr>
      </w:pPr>
      <w:proofErr w:type="spellStart"/>
      <w:r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lastRenderedPageBreak/>
        <w:t>GraphQL</w:t>
      </w:r>
      <w:proofErr w:type="spellEnd"/>
      <w:r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 xml:space="preserve"> </w:t>
      </w:r>
      <w:r w:rsidR="00050639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 xml:space="preserve">Queries / </w:t>
      </w:r>
      <w:r w:rsidR="001544DE" w:rsidRPr="0085266B">
        <w:rPr>
          <w:rFonts w:asciiTheme="minorHAnsi" w:eastAsia="Arial" w:hAnsiTheme="minorHAnsi" w:cstheme="minorHAnsi"/>
          <w:color w:val="4472C4" w:themeColor="accent1"/>
          <w:sz w:val="32"/>
          <w:szCs w:val="32"/>
        </w:rPr>
        <w:t>Mutations:</w:t>
      </w:r>
    </w:p>
    <w:p w14:paraId="6BD0BE71" w14:textId="61D3253B" w:rsidR="001544D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0" w:name="_Toc92281708"/>
      <w:bookmarkStart w:id="1" w:name="_configWriteMutation_-_Mutation"/>
      <w:bookmarkEnd w:id="1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configWriteMutation</w:t>
      </w:r>
      <w:bookmarkEnd w:id="0"/>
      <w:proofErr w:type="spellEnd"/>
    </w:p>
    <w:p w14:paraId="0E0B7DCD" w14:textId="7D24BAEF" w:rsidR="00CD6081" w:rsidRPr="001544DE" w:rsidRDefault="00343F0D" w:rsidP="001544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544DE"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Write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Set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(requests: [{module: "DASHM", name: "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E789E1" w14:textId="2428310F" w:rsidR="000E66B3" w:rsidRDefault="00F11BD6" w:rsidP="00FD0FEE">
      <w:pPr>
        <w:pStyle w:val="Heading3"/>
        <w:rPr>
          <w:rFonts w:eastAsia="Arial"/>
          <w:b w:val="0"/>
        </w:rPr>
      </w:pPr>
      <w:bookmarkStart w:id="2" w:name="_Toc92281709"/>
      <w:bookmarkStart w:id="3" w:name="_pointWriteMutation"/>
      <w:bookmarkEnd w:id="3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pointWriteMutation</w:t>
      </w:r>
      <w:bookmarkEnd w:id="2"/>
      <w:proofErr w:type="spellEnd"/>
    </w:p>
    <w:p w14:paraId="11136ABA" w14:textId="76BBDDC1" w:rsidR="00F11BD6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the temperature of Rack Bottom or Rack Top with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2B23A2B6" w14:textId="0492D7F9" w:rsidR="00756476" w:rsidRDefault="00F11BD6" w:rsidP="00FD0FEE">
      <w:pPr>
        <w:pStyle w:val="Heading3"/>
        <w:rPr>
          <w:rFonts w:eastAsia="Arial"/>
          <w:b w:val="0"/>
        </w:rPr>
      </w:pPr>
      <w:bookmarkStart w:id="4" w:name="_Toc92281710"/>
      <w:bookmarkStart w:id="5" w:name="_setSetPointLimits_-_Mutation"/>
      <w:bookmarkEnd w:id="5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SetPointLimits</w:t>
      </w:r>
      <w:bookmarkEnd w:id="4"/>
      <w:proofErr w:type="spellEnd"/>
    </w:p>
    <w:p w14:paraId="0F7589F7" w14:textId="3AD84C5F" w:rsidR="00316AB0" w:rsidRDefault="00316AB0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with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mutation 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Points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E751DD4" w14:textId="6AAD938C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80.8, target: LIMIT_HIGH, origin: "MANUAL"}, 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531B538" w14:textId="7FAE278C" w:rsidR="005C5AB7" w:rsidRDefault="00F11BD6" w:rsidP="00FD0FEE">
      <w:pPr>
        <w:pStyle w:val="Heading3"/>
        <w:rPr>
          <w:rFonts w:eastAsia="Arial"/>
          <w:b w:val="0"/>
        </w:rPr>
      </w:pPr>
      <w:bookmarkStart w:id="6" w:name="_Toc92281711"/>
      <w:bookmarkStart w:id="7" w:name="_setGroupPropertymutation_-_Mutation"/>
      <w:bookmarkEnd w:id="7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GroupPropertymutation</w:t>
      </w:r>
      <w:bookmarkEnd w:id="6"/>
      <w:proofErr w:type="spellEnd"/>
    </w:p>
    <w:p w14:paraId="338EBEF9" w14:textId="0695A78B" w:rsidR="00611E8F" w:rsidRDefault="00FA3527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setGrpProp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propertyWrite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: 598, name: "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AllowNumExceedencesGuar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F947EE2" w14:textId="3B11EB08" w:rsidR="005C5AB7" w:rsidRDefault="003D7514" w:rsidP="00FD0FEE">
      <w:pPr>
        <w:pStyle w:val="Heading3"/>
        <w:rPr>
          <w:rFonts w:eastAsia="Arial"/>
          <w:b w:val="0"/>
        </w:rPr>
      </w:pPr>
      <w:bookmarkStart w:id="8" w:name="_Toc92281712"/>
      <w:bookmarkStart w:id="9" w:name="_testEventLogMutation"/>
      <w:bookmarkEnd w:id="9"/>
      <w:proofErr w:type="spellStart"/>
      <w:r w:rsidRPr="00FD0FEE">
        <w:rPr>
          <w:rFonts w:asciiTheme="minorHAnsi" w:hAnsiTheme="minorHAnsi" w:cstheme="minorHAnsi"/>
          <w:sz w:val="22"/>
          <w:szCs w:val="22"/>
        </w:rPr>
        <w:lastRenderedPageBreak/>
        <w:t>testEventLogMutation</w:t>
      </w:r>
      <w:bookmarkEnd w:id="8"/>
      <w:proofErr w:type="spellEnd"/>
    </w:p>
    <w:p w14:paraId="733E73E7" w14:textId="581F1E8D" w:rsidR="003D7514" w:rsidRPr="00A0378A" w:rsidRDefault="00A0378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Test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(requests: [{source: "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Ideavat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AuQA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69E8D0" w14:textId="08CF404D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0" w:name="_Toc92281713"/>
      <w:bookmarkStart w:id="11" w:name="_setSFCMutation"/>
      <w:bookmarkEnd w:id="11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SFCMutation</w:t>
      </w:r>
      <w:bookmarkEnd w:id="10"/>
      <w:proofErr w:type="spellEnd"/>
    </w:p>
    <w:p w14:paraId="23FF2204" w14:textId="185882FF" w:rsidR="00762E46" w:rsidRDefault="00762E4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SFC value for an AHU with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SFC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0148F15" w14:textId="72C1ED98" w:rsidR="0046308E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2" w:name="_Toc92281714"/>
      <w:bookmarkStart w:id="13" w:name="_setBOPMutation"/>
      <w:bookmarkEnd w:id="13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setBOPMutation</w:t>
      </w:r>
      <w:bookmarkEnd w:id="12"/>
      <w:proofErr w:type="spellEnd"/>
    </w:p>
    <w:p w14:paraId="4A311301" w14:textId="4821F12F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BOP value for an AHU with BO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BOP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CA377FE" w14:textId="7F4B817D" w:rsidR="00E738B4" w:rsidRPr="00FD0FEE" w:rsidRDefault="00F11BD6" w:rsidP="00FD0FEE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4" w:name="_Toc92281715"/>
      <w:bookmarkStart w:id="15" w:name="_releaseOverrideOfAllAHUsMutation"/>
      <w:bookmarkEnd w:id="15"/>
      <w:proofErr w:type="spellStart"/>
      <w:r w:rsidRPr="00FD0FEE">
        <w:rPr>
          <w:rFonts w:asciiTheme="minorHAnsi" w:hAnsiTheme="minorHAnsi" w:cstheme="minorHAnsi"/>
          <w:sz w:val="22"/>
          <w:szCs w:val="22"/>
        </w:rPr>
        <w:t>releaseOverrideOfAllAHUsMutation</w:t>
      </w:r>
      <w:bookmarkEnd w:id="14"/>
      <w:proofErr w:type="spellEnd"/>
    </w:p>
    <w:p w14:paraId="3C34D911" w14:textId="50B7F7E8" w:rsidR="00FF6794" w:rsidRDefault="00FF6794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Override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6B1F1540" w14:textId="11A7AB8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5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7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8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04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2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3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5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67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767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949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0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131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22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F342554" w14:textId="5071810E" w:rsidR="00511A39" w:rsidRPr="006E300D" w:rsidRDefault="003D12E1" w:rsidP="006E300D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6" w:name="_Toc92281716"/>
      <w:bookmarkStart w:id="17" w:name="_groupNameOidMutation"/>
      <w:bookmarkEnd w:id="17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roupNameOidMutation</w:t>
      </w:r>
      <w:bookmarkEnd w:id="16"/>
      <w:proofErr w:type="spellEnd"/>
    </w:p>
    <w:p w14:paraId="2F256659" w14:textId="252122FC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getGroupOid</w:t>
      </w:r>
      <w:proofErr w:type="spellEnd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80DEE82" w14:textId="77777777" w:rsidR="00690928" w:rsidRDefault="003D12E1" w:rsidP="0069092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069D9864" w14:textId="035D8635" w:rsidR="00460720" w:rsidRPr="00516D44" w:rsidRDefault="008172F0" w:rsidP="00516D44">
      <w:pPr>
        <w:pStyle w:val="Heading3"/>
        <w:rPr>
          <w:rFonts w:asciiTheme="minorHAnsi" w:hAnsiTheme="minorHAnsi" w:cstheme="minorHAnsi"/>
          <w:sz w:val="22"/>
          <w:szCs w:val="22"/>
        </w:rPr>
      </w:pPr>
      <w:bookmarkStart w:id="18" w:name="_Toc92281717"/>
      <w:bookmarkStart w:id="19" w:name="_getAHUStatusInGroupQuery"/>
      <w:bookmarkEnd w:id="19"/>
      <w:proofErr w:type="spellStart"/>
      <w:r w:rsidRPr="00516D44">
        <w:rPr>
          <w:rFonts w:asciiTheme="minorHAnsi" w:hAnsiTheme="minorHAnsi" w:cstheme="minorHAnsi"/>
          <w:sz w:val="22"/>
          <w:szCs w:val="22"/>
        </w:rPr>
        <w:t>getAHUStatusInGroupQuery</w:t>
      </w:r>
      <w:bookmarkEnd w:id="18"/>
      <w:proofErr w:type="spellEnd"/>
    </w:p>
    <w:p w14:paraId="3A5C1F22" w14:textId="20061DBD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all AHUs and their BOP &amp;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’s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getAHUStatusInGroup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children(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(selector: {target: CONTROL},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pruneDepth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Status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C26F6F8" w14:textId="1C49DB7A" w:rsidR="00460720" w:rsidRDefault="006549E9" w:rsidP="006E300D">
      <w:pPr>
        <w:pStyle w:val="Heading3"/>
        <w:rPr>
          <w:rFonts w:eastAsia="Arial"/>
          <w:b w:val="0"/>
        </w:rPr>
      </w:pPr>
      <w:bookmarkStart w:id="20" w:name="_Toc92281718"/>
      <w:bookmarkStart w:id="21" w:name="_getCtrlStateValueQuery"/>
      <w:bookmarkEnd w:id="21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CtrlStateValueQuery</w:t>
      </w:r>
      <w:bookmarkEnd w:id="20"/>
      <w:proofErr w:type="spellEnd"/>
    </w:p>
    <w:p w14:paraId="15F0A20A" w14:textId="417002B2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etCtrlStateValu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children(selector: {type: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roupStatus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hildren(selector: {type: State, name: "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trlStat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B97A9F" w14:textId="7B966E5A" w:rsidR="00460720" w:rsidRDefault="00794C4E" w:rsidP="006E300D">
      <w:pPr>
        <w:pStyle w:val="Heading3"/>
        <w:rPr>
          <w:rFonts w:eastAsia="Arial"/>
          <w:b w:val="0"/>
        </w:rPr>
      </w:pPr>
      <w:bookmarkStart w:id="22" w:name="_Toc92281719"/>
      <w:bookmarkStart w:id="23" w:name="_getRackSensorPointsOfGroupQuery"/>
      <w:bookmarkEnd w:id="23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RackSensorPointsOfGroupQuery</w:t>
      </w:r>
      <w:bookmarkEnd w:id="22"/>
      <w:proofErr w:type="spellEnd"/>
    </w:p>
    <w:p w14:paraId="292CE215" w14:textId="653A897D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rackSensorPoints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(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children(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02A11D86" w:rsidR="0032726F" w:rsidRDefault="0032726F" w:rsidP="006E300D">
      <w:pPr>
        <w:pStyle w:val="Heading3"/>
        <w:rPr>
          <w:rFonts w:eastAsia="Arial"/>
        </w:rPr>
      </w:pPr>
      <w:bookmarkStart w:id="24" w:name="_Toc92281720"/>
      <w:bookmarkStart w:id="25" w:name="_getAlarmStatusQuery"/>
      <w:bookmarkEnd w:id="25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AlarmStatusQuery</w:t>
      </w:r>
      <w:bookmarkEnd w:id="24"/>
      <w:proofErr w:type="spellEnd"/>
    </w:p>
    <w:p w14:paraId="5AE8C182" w14:textId="40D18862" w:rsidR="001B4A9F" w:rsidRPr="00A505A8" w:rsidRDefault="001B4A9F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larm’s status based on group name and alarm type.</w:t>
      </w:r>
    </w:p>
    <w:p w14:paraId="484DFA33" w14:textId="3E052DAF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tatus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alarms(selector: {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ubjectName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: "Imputes-test", type: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GroupDeadSensor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9EC7487" w14:textId="77777777" w:rsidR="00CA1DE9" w:rsidRDefault="00CA1DE9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B2F241F" w14:textId="792CDA32" w:rsidR="00695A09" w:rsidRDefault="00265590" w:rsidP="006E300D">
      <w:pPr>
        <w:pStyle w:val="Heading3"/>
        <w:rPr>
          <w:sz w:val="21"/>
          <w:szCs w:val="21"/>
        </w:rPr>
      </w:pPr>
      <w:bookmarkStart w:id="26" w:name="_overrideGet_-_Query"/>
      <w:bookmarkStart w:id="27" w:name="_getOverrideDetailsOfAHUsInGroup"/>
      <w:bookmarkEnd w:id="26"/>
      <w:bookmarkEnd w:id="27"/>
      <w:proofErr w:type="spellStart"/>
      <w:r w:rsidRPr="00265590">
        <w:rPr>
          <w:rFonts w:asciiTheme="minorHAnsi" w:hAnsiTheme="minorHAnsi" w:cstheme="minorHAnsi"/>
          <w:sz w:val="22"/>
          <w:szCs w:val="22"/>
        </w:rPr>
        <w:t>getOverrideDetailsOfAHUsInGroup</w:t>
      </w:r>
      <w:proofErr w:type="spellEnd"/>
    </w:p>
    <w:p w14:paraId="43D7FC69" w14:textId="25F1844E" w:rsidR="001B4A9F" w:rsidRPr="00A505A8" w:rsidRDefault="001B4A9F" w:rsidP="001B4A9F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AHU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is in overrid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stat</w:t>
      </w:r>
      <w:r w:rsidR="002526E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e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based on group name.</w:t>
      </w:r>
    </w:p>
    <w:p w14:paraId="0B691B33" w14:textId="179436E8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query </w:t>
      </w:r>
      <w:proofErr w:type="spellStart"/>
      <w:r w:rsidRPr="004732A0">
        <w:rPr>
          <w:rFonts w:ascii="Segoe UI" w:hAnsi="Segoe UI" w:cs="Segoe UI"/>
          <w:sz w:val="22"/>
          <w:szCs w:val="22"/>
        </w:rPr>
        <w:t>overrideGet</w:t>
      </w:r>
      <w:proofErr w:type="spellEnd"/>
      <w:r w:rsidRPr="004732A0">
        <w:rPr>
          <w:rFonts w:ascii="Segoe UI" w:hAnsi="Segoe UI" w:cs="Segoe UI"/>
          <w:sz w:val="22"/>
          <w:szCs w:val="22"/>
        </w:rPr>
        <w:t xml:space="preserve"> {</w:t>
      </w:r>
    </w:p>
    <w:p w14:paraId="5A45295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site {</w:t>
      </w:r>
    </w:p>
    <w:p w14:paraId="2A4F3F07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groups: children(selector: {type: Group, name: " General-test"}) {</w:t>
      </w:r>
    </w:p>
    <w:p w14:paraId="3D31BC4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38107CE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name</w:t>
      </w:r>
    </w:p>
    <w:p w14:paraId="6B94A1F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ahus: children(selector: {type: AHU}) {</w:t>
      </w:r>
    </w:p>
    <w:p w14:paraId="4015E708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234CEC3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name</w:t>
      </w:r>
    </w:p>
    <w:p w14:paraId="590E7FF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controls: search(selector: {target: CONTROL}) {</w:t>
      </w:r>
    </w:p>
    <w:p w14:paraId="1C5061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oid</w:t>
      </w:r>
      <w:proofErr w:type="spellEnd"/>
    </w:p>
    <w:p w14:paraId="52C00B1B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lastRenderedPageBreak/>
        <w:t xml:space="preserve">          type</w:t>
      </w:r>
    </w:p>
    <w:p w14:paraId="2C76DBC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name</w:t>
      </w:r>
    </w:p>
    <w:p w14:paraId="66DB553C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point: </w:t>
      </w:r>
      <w:proofErr w:type="spellStart"/>
      <w:r w:rsidRPr="004732A0">
        <w:rPr>
          <w:rFonts w:ascii="Segoe UI" w:hAnsi="Segoe UI" w:cs="Segoe UI"/>
          <w:sz w:val="22"/>
          <w:szCs w:val="22"/>
        </w:rPr>
        <w:t>pointCurrent</w:t>
      </w:r>
      <w:proofErr w:type="spellEnd"/>
      <w:r w:rsidRPr="004732A0">
        <w:rPr>
          <w:rFonts w:ascii="Segoe UI" w:hAnsi="Segoe UI" w:cs="Segoe UI"/>
          <w:sz w:val="22"/>
          <w:szCs w:val="22"/>
        </w:rPr>
        <w:t>(unit: percent100) {</w:t>
      </w:r>
    </w:p>
    <w:p w14:paraId="0761D21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value</w:t>
      </w:r>
    </w:p>
    <w:p w14:paraId="4EC66AE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2D007EA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</w:t>
      </w:r>
      <w:proofErr w:type="spellStart"/>
      <w:r w:rsidRPr="004732A0">
        <w:rPr>
          <w:rFonts w:ascii="Segoe UI" w:hAnsi="Segoe UI" w:cs="Segoe UI"/>
          <w:sz w:val="22"/>
          <w:szCs w:val="22"/>
        </w:rPr>
        <w:t>targetStatus</w:t>
      </w:r>
      <w:proofErr w:type="spellEnd"/>
      <w:r w:rsidRPr="004732A0">
        <w:rPr>
          <w:rFonts w:ascii="Segoe UI" w:hAnsi="Segoe UI" w:cs="Segoe UI"/>
          <w:sz w:val="22"/>
          <w:szCs w:val="22"/>
        </w:rPr>
        <w:t>(target: CONTROL, unit: percent100) {</w:t>
      </w:r>
    </w:p>
    <w:p w14:paraId="0708B3B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requests {</w:t>
      </w:r>
    </w:p>
    <w:p w14:paraId="73E3AA3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status</w:t>
      </w:r>
    </w:p>
    <w:p w14:paraId="0006741A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origin</w:t>
      </w:r>
    </w:p>
    <w:p w14:paraId="12A0B4D5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priority</w:t>
      </w:r>
    </w:p>
    <w:p w14:paraId="3A460960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value</w:t>
      </w:r>
    </w:p>
    <w:p w14:paraId="2BE27F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  unit</w:t>
      </w:r>
    </w:p>
    <w:p w14:paraId="2B4756B9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  }</w:t>
      </w:r>
    </w:p>
    <w:p w14:paraId="6AD6CE1F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  }</w:t>
      </w:r>
    </w:p>
    <w:p w14:paraId="4DAE701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  }</w:t>
      </w:r>
    </w:p>
    <w:p w14:paraId="380E69A3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  }</w:t>
      </w:r>
    </w:p>
    <w:p w14:paraId="1BF758CD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  }</w:t>
      </w:r>
    </w:p>
    <w:p w14:paraId="7B1667FE" w14:textId="77777777" w:rsidR="004732A0" w:rsidRPr="004732A0" w:rsidRDefault="004732A0" w:rsidP="004732A0">
      <w:pPr>
        <w:pStyle w:val="NormalWeb"/>
        <w:rPr>
          <w:rFonts w:ascii="Segoe UI" w:hAnsi="Segoe UI" w:cs="Segoe UI"/>
          <w:sz w:val="22"/>
          <w:szCs w:val="22"/>
        </w:rPr>
      </w:pPr>
      <w:r w:rsidRPr="004732A0">
        <w:rPr>
          <w:rFonts w:ascii="Segoe UI" w:hAnsi="Segoe UI" w:cs="Segoe UI"/>
          <w:sz w:val="22"/>
          <w:szCs w:val="22"/>
        </w:rPr>
        <w:t xml:space="preserve">  }</w:t>
      </w:r>
    </w:p>
    <w:p w14:paraId="06C3ED53" w14:textId="25A06BF8" w:rsidR="00695A09" w:rsidRDefault="004732A0" w:rsidP="004732A0">
      <w:pPr>
        <w:pStyle w:val="NormalWeb"/>
      </w:pPr>
      <w:r w:rsidRPr="004732A0">
        <w:rPr>
          <w:rFonts w:ascii="Segoe UI" w:hAnsi="Segoe UI" w:cs="Segoe UI"/>
          <w:sz w:val="22"/>
          <w:szCs w:val="22"/>
        </w:rPr>
        <w:t>}</w:t>
      </w:r>
    </w:p>
    <w:p w14:paraId="54E39D96" w14:textId="033346CE" w:rsidR="00BC485A" w:rsidRDefault="00E01C98" w:rsidP="006E300D">
      <w:pPr>
        <w:pStyle w:val="Heading3"/>
        <w:rPr>
          <w:b w:val="0"/>
          <w:shd w:val="clear" w:color="auto" w:fill="FFFFFF"/>
        </w:rPr>
      </w:pPr>
      <w:bookmarkStart w:id="28" w:name="_getSpecificSensorPointsOfGroupQuery"/>
      <w:bookmarkEnd w:id="28"/>
      <w:proofErr w:type="spellStart"/>
      <w:r w:rsidRPr="00E01C98">
        <w:rPr>
          <w:rFonts w:asciiTheme="minorHAnsi" w:hAnsiTheme="minorHAnsi" w:cstheme="minorHAnsi"/>
          <w:sz w:val="22"/>
          <w:szCs w:val="22"/>
        </w:rPr>
        <w:t>getSpecificSensorPointsOfGroupQuery</w:t>
      </w:r>
      <w:proofErr w:type="spellEnd"/>
    </w:p>
    <w:p w14:paraId="0832889F" w14:textId="650A4AC5" w:rsidR="002526E3" w:rsidRPr="00A505A8" w:rsidRDefault="002526E3" w:rsidP="002526E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This query is used to fetch the specific sensor points based on group name.</w:t>
      </w:r>
    </w:p>
    <w:p w14:paraId="08896DED" w14:textId="2AAE4B9E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query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getSpecificSensorPointDetail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{</w:t>
      </w:r>
    </w:p>
    <w:p w14:paraId="1B4ACACE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site {</w:t>
      </w:r>
    </w:p>
    <w:p w14:paraId="1F531309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lastRenderedPageBreak/>
        <w:t xml:space="preserve">    name</w:t>
      </w:r>
    </w:p>
    <w:p w14:paraId="510DFD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groups: children(selector: {type: Group, name: "General-test"}) {</w:t>
      </w:r>
    </w:p>
    <w:p w14:paraId="20CB06D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name</w:t>
      </w:r>
    </w:p>
    <w:p w14:paraId="27D2F4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sensors: search(selector: {types: [RAT]}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maxResults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: 9999) {</w:t>
      </w:r>
    </w:p>
    <w:p w14:paraId="62F2E14C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name</w:t>
      </w:r>
    </w:p>
    <w:p w14:paraId="1ABA0AB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type</w:t>
      </w:r>
    </w:p>
    <w:p w14:paraId="6E39A362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oid</w:t>
      </w:r>
      <w:proofErr w:type="spellEnd"/>
    </w:p>
    <w:p w14:paraId="343DDA7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athNam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details: true)</w:t>
      </w:r>
    </w:p>
    <w:p w14:paraId="43F1F3FF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pointCurrent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(units: [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degF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,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kWe</w:t>
      </w:r>
      <w:proofErr w:type="spellEnd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]) {</w:t>
      </w:r>
    </w:p>
    <w:p w14:paraId="342A5A66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unit</w:t>
      </w:r>
    </w:p>
    <w:p w14:paraId="57DACFF3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value</w:t>
      </w:r>
    </w:p>
    <w:p w14:paraId="00686F67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  </w:t>
      </w:r>
      <w:proofErr w:type="spellStart"/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tstamp</w:t>
      </w:r>
      <w:proofErr w:type="spellEnd"/>
    </w:p>
    <w:p w14:paraId="418678E4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  }</w:t>
      </w:r>
    </w:p>
    <w:p w14:paraId="5ED89EB1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  }</w:t>
      </w:r>
    </w:p>
    <w:p w14:paraId="374CC8B0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  }</w:t>
      </w:r>
    </w:p>
    <w:p w14:paraId="17BBE05B" w14:textId="77777777" w:rsidR="00C21C95" w:rsidRPr="00C21C95" w:rsidRDefault="00C21C95" w:rsidP="00C21C95">
      <w:pPr>
        <w:pStyle w:val="NormalWeb"/>
        <w:rPr>
          <w:rFonts w:ascii="Segoe UI" w:hAnsi="Segoe UI" w:cs="Segoe UI"/>
          <w:color w:val="242424"/>
          <w:sz w:val="20"/>
          <w:szCs w:val="20"/>
          <w:shd w:val="clear" w:color="auto" w:fill="FFFFFF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 xml:space="preserve">  }</w:t>
      </w:r>
    </w:p>
    <w:p w14:paraId="63BC9198" w14:textId="1D9AC36D" w:rsidR="008A6A3D" w:rsidRDefault="00C21C95" w:rsidP="00C21C95">
      <w:pPr>
        <w:pStyle w:val="NormalWeb"/>
        <w:rPr>
          <w:rFonts w:ascii="Segoe UI" w:hAnsi="Segoe UI" w:cs="Segoe UI"/>
          <w:sz w:val="21"/>
          <w:szCs w:val="21"/>
        </w:rPr>
      </w:pPr>
      <w:r w:rsidRPr="00C21C95">
        <w:rPr>
          <w:rFonts w:ascii="Segoe UI" w:hAnsi="Segoe UI" w:cs="Segoe UI"/>
          <w:color w:val="242424"/>
          <w:sz w:val="20"/>
          <w:szCs w:val="20"/>
          <w:shd w:val="clear" w:color="auto" w:fill="FFFFFF"/>
        </w:rPr>
        <w:t>}</w:t>
      </w:r>
    </w:p>
    <w:p w14:paraId="640EC962" w14:textId="03C42A00" w:rsidR="00FB156F" w:rsidRPr="00FB156F" w:rsidRDefault="00B81CCB" w:rsidP="006E300D">
      <w:pPr>
        <w:pStyle w:val="Heading3"/>
        <w:rPr>
          <w:b w:val="0"/>
        </w:rPr>
      </w:pPr>
      <w:bookmarkStart w:id="29" w:name="_getAHUsPropertiesOfSpecificGroup"/>
      <w:bookmarkEnd w:id="29"/>
      <w:proofErr w:type="spellStart"/>
      <w:r w:rsidRPr="00B81CCB">
        <w:rPr>
          <w:rFonts w:asciiTheme="minorHAnsi" w:hAnsiTheme="minorHAnsi" w:cstheme="minorHAnsi"/>
          <w:sz w:val="22"/>
          <w:szCs w:val="22"/>
        </w:rPr>
        <w:t>getAHUsPropertiesOfSpecificGroup</w:t>
      </w:r>
      <w:proofErr w:type="spellEnd"/>
    </w:p>
    <w:p w14:paraId="2C780120" w14:textId="7E609C7D" w:rsidR="001A75DE" w:rsidRPr="001A75DE" w:rsidRDefault="001A75DE" w:rsidP="001A75D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query is used to fetch the groups AHU’s properties based on group name and used in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MinOn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test.</w:t>
      </w:r>
    </w:p>
    <w:p w14:paraId="20AF38E8" w14:textId="46955CE1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925D66">
        <w:rPr>
          <w:rFonts w:ascii="Segoe UI" w:hAnsi="Segoe UI" w:cs="Segoe UI"/>
          <w:sz w:val="21"/>
          <w:szCs w:val="21"/>
        </w:rPr>
        <w:t>getGroupsAHUProperties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 {</w:t>
      </w:r>
    </w:p>
    <w:p w14:paraId="7D26EBA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site {</w:t>
      </w:r>
    </w:p>
    <w:p w14:paraId="592A670A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groups: children(selector: {type: Group, name: "General-test"}) {</w:t>
      </w:r>
    </w:p>
    <w:p w14:paraId="4ABFC5A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name</w:t>
      </w:r>
    </w:p>
    <w:p w14:paraId="3A0F258F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ahus: children(selector: {type: AHU}) {</w:t>
      </w:r>
    </w:p>
    <w:p w14:paraId="7220C320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lastRenderedPageBreak/>
        <w:t xml:space="preserve">        name</w:t>
      </w:r>
    </w:p>
    <w:p w14:paraId="6DEA9D35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925D66">
        <w:rPr>
          <w:rFonts w:ascii="Segoe UI" w:hAnsi="Segoe UI" w:cs="Segoe UI"/>
          <w:sz w:val="21"/>
          <w:szCs w:val="21"/>
        </w:rPr>
        <w:t>propString</w:t>
      </w:r>
      <w:proofErr w:type="spellEnd"/>
      <w:r w:rsidRPr="00925D66">
        <w:rPr>
          <w:rFonts w:ascii="Segoe UI" w:hAnsi="Segoe UI" w:cs="Segoe UI"/>
          <w:sz w:val="21"/>
          <w:szCs w:val="21"/>
        </w:rPr>
        <w:t>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CoolSource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5C9DDA63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>: prop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apacity</w:t>
      </w:r>
      <w:proofErr w:type="spellEnd"/>
      <w:r w:rsidRPr="00925D66">
        <w:rPr>
          <w:rFonts w:ascii="Segoe UI" w:hAnsi="Segoe UI" w:cs="Segoe UI"/>
          <w:sz w:val="21"/>
          <w:szCs w:val="21"/>
        </w:rPr>
        <w:t>") {</w:t>
      </w:r>
    </w:p>
    <w:p w14:paraId="2ECFE39B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value: float</w:t>
      </w:r>
    </w:p>
    <w:p w14:paraId="785B6A67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  unit</w:t>
      </w:r>
    </w:p>
    <w:p w14:paraId="660DDAFD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}</w:t>
      </w:r>
    </w:p>
    <w:p w14:paraId="3C971991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925D66">
        <w:rPr>
          <w:rFonts w:ascii="Segoe UI" w:hAnsi="Segoe UI" w:cs="Segoe UI"/>
          <w:sz w:val="21"/>
          <w:szCs w:val="21"/>
        </w:rPr>
        <w:t>propFloat</w:t>
      </w:r>
      <w:proofErr w:type="spellEnd"/>
      <w:r w:rsidRPr="00925D66">
        <w:rPr>
          <w:rFonts w:ascii="Segoe UI" w:hAnsi="Segoe UI" w:cs="Segoe UI"/>
          <w:sz w:val="21"/>
          <w:szCs w:val="21"/>
        </w:rPr>
        <w:t>(name: "</w:t>
      </w:r>
      <w:proofErr w:type="spellStart"/>
      <w:r w:rsidRPr="00925D66">
        <w:rPr>
          <w:rFonts w:ascii="Segoe UI" w:hAnsi="Segoe UI" w:cs="Segoe UI"/>
          <w:sz w:val="21"/>
          <w:szCs w:val="21"/>
        </w:rPr>
        <w:t>DesignCop</w:t>
      </w:r>
      <w:proofErr w:type="spellEnd"/>
      <w:r w:rsidRPr="00925D66">
        <w:rPr>
          <w:rFonts w:ascii="Segoe UI" w:hAnsi="Segoe UI" w:cs="Segoe UI"/>
          <w:sz w:val="21"/>
          <w:szCs w:val="21"/>
        </w:rPr>
        <w:t>")</w:t>
      </w:r>
    </w:p>
    <w:p w14:paraId="0BBC9A9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  }</w:t>
      </w:r>
    </w:p>
    <w:p w14:paraId="5D83F85C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  }</w:t>
      </w:r>
    </w:p>
    <w:p w14:paraId="2ADBC946" w14:textId="77777777" w:rsidR="00925D66" w:rsidRPr="00925D66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  }</w:t>
      </w:r>
    </w:p>
    <w:p w14:paraId="73137080" w14:textId="49076508" w:rsidR="00FB156F" w:rsidRDefault="00925D66" w:rsidP="00925D66">
      <w:pPr>
        <w:pStyle w:val="NormalWeb"/>
        <w:rPr>
          <w:rFonts w:ascii="Segoe UI" w:hAnsi="Segoe UI" w:cs="Segoe UI"/>
          <w:sz w:val="21"/>
          <w:szCs w:val="21"/>
        </w:rPr>
      </w:pPr>
      <w:r w:rsidRPr="00925D66">
        <w:rPr>
          <w:rFonts w:ascii="Segoe UI" w:hAnsi="Segoe UI" w:cs="Segoe UI"/>
          <w:sz w:val="21"/>
          <w:szCs w:val="21"/>
        </w:rPr>
        <w:t xml:space="preserve">} </w:t>
      </w:r>
      <w:r w:rsidR="00FB156F">
        <w:rPr>
          <w:rFonts w:ascii="Segoe UI" w:hAnsi="Segoe UI" w:cs="Segoe UI"/>
          <w:sz w:val="21"/>
          <w:szCs w:val="21"/>
        </w:rPr>
        <w:t>​​</w:t>
      </w:r>
    </w:p>
    <w:p w14:paraId="488953FD" w14:textId="3466293A" w:rsidR="00FB156F" w:rsidRPr="00FB156F" w:rsidRDefault="009D74CE" w:rsidP="006E300D">
      <w:pPr>
        <w:pStyle w:val="Heading3"/>
        <w:rPr>
          <w:b w:val="0"/>
          <w:shd w:val="clear" w:color="auto" w:fill="FFFFFF"/>
        </w:rPr>
      </w:pPr>
      <w:bookmarkStart w:id="30" w:name="_setGroupPropertymutation"/>
      <w:bookmarkEnd w:id="30"/>
      <w:proofErr w:type="spellStart"/>
      <w:r w:rsidRPr="009D74CE">
        <w:rPr>
          <w:rFonts w:asciiTheme="minorHAnsi" w:hAnsiTheme="minorHAnsi" w:cstheme="minorHAnsi"/>
          <w:sz w:val="22"/>
          <w:szCs w:val="22"/>
        </w:rPr>
        <w:t>setGroupPropertymutation</w:t>
      </w:r>
      <w:proofErr w:type="spellEnd"/>
    </w:p>
    <w:p w14:paraId="66BC40D8" w14:textId="766FAB24" w:rsidR="00533458" w:rsidRDefault="00533458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his mutation is used to set the group properties based on </w:t>
      </w:r>
      <w:proofErr w:type="spellStart"/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, property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name</w:t>
      </w:r>
      <w:r w:rsidR="00A808FB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and value to be set.</w:t>
      </w:r>
    </w:p>
    <w:p w14:paraId="28B5A38E" w14:textId="2591D59A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mutation 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setGrpProp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{</w:t>
      </w:r>
    </w:p>
    <w:p w14:paraId="5B503F2C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propertyWrite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(requests: [{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oid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: 35876, name: "</w:t>
      </w:r>
      <w:proofErr w:type="spellStart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FanCtrlMax</w:t>
      </w:r>
      <w:proofErr w:type="spellEnd"/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", float: 0.5}]) {</w:t>
      </w:r>
    </w:p>
    <w:p w14:paraId="30946ADB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index</w:t>
      </w:r>
    </w:p>
    <w:p w14:paraId="48D40E4D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  reason</w:t>
      </w:r>
    </w:p>
    <w:p w14:paraId="0A358966" w14:textId="77777777" w:rsidR="0091611F" w:rsidRPr="0091611F" w:rsidRDefault="0091611F" w:rsidP="0091611F">
      <w:pPr>
        <w:pStyle w:val="NormalWeb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 }</w:t>
      </w:r>
    </w:p>
    <w:p w14:paraId="786BF0F7" w14:textId="6025CA71" w:rsidR="00695A09" w:rsidRDefault="0091611F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 w:rsidRPr="0091611F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}</w:t>
      </w:r>
    </w:p>
    <w:p w14:paraId="1D8C2129" w14:textId="2D888D66" w:rsidR="00D03A11" w:rsidRPr="00D03A11" w:rsidRDefault="00D03A11" w:rsidP="0091611F">
      <w:pPr>
        <w:pStyle w:val="NormalWeb"/>
        <w:spacing w:before="0" w:beforeAutospacing="0" w:after="0" w:afterAutospacing="0"/>
        <w:rPr>
          <w:rFonts w:ascii="Segoe UI" w:hAnsi="Segoe UI" w:cs="Segoe UI"/>
          <w:b/>
          <w:bCs/>
          <w:color w:val="242424"/>
          <w:sz w:val="21"/>
          <w:szCs w:val="21"/>
          <w:shd w:val="clear" w:color="auto" w:fill="FFFFFF"/>
        </w:rPr>
      </w:pPr>
    </w:p>
    <w:p w14:paraId="04C8D71C" w14:textId="35811278" w:rsidR="0091611F" w:rsidRDefault="0086325F" w:rsidP="006E300D">
      <w:pPr>
        <w:pStyle w:val="Heading3"/>
        <w:rPr>
          <w:b w:val="0"/>
        </w:rPr>
      </w:pPr>
      <w:bookmarkStart w:id="31" w:name="_getAHUsInMismatchState"/>
      <w:bookmarkEnd w:id="31"/>
      <w:proofErr w:type="spellStart"/>
      <w:r w:rsidRPr="0086325F">
        <w:rPr>
          <w:rFonts w:asciiTheme="minorHAnsi" w:hAnsiTheme="minorHAnsi" w:cstheme="minorHAnsi"/>
          <w:sz w:val="22"/>
          <w:szCs w:val="22"/>
        </w:rPr>
        <w:t>getAHUsInMismatchState</w:t>
      </w:r>
      <w:proofErr w:type="spellEnd"/>
    </w:p>
    <w:p w14:paraId="780B379C" w14:textId="41DC347E" w:rsidR="00F37327" w:rsidRPr="000B2956" w:rsidRDefault="000B2956" w:rsidP="0091611F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hu in mismatch state in the group</w:t>
      </w:r>
      <w:r w:rsidR="0020398E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.</w:t>
      </w:r>
    </w:p>
    <w:p w14:paraId="1A8D4F3A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4A6857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3A251B98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site {</w:t>
      </w:r>
    </w:p>
    <w:p w14:paraId="3CA0608C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lastRenderedPageBreak/>
        <w:t xml:space="preserve">    groups: children(selector: {type: Group, name: "${</w:t>
      </w:r>
      <w:proofErr w:type="spellStart"/>
      <w:r w:rsidRPr="004A6857">
        <w:rPr>
          <w:rFonts w:ascii="Segoe UI" w:hAnsi="Segoe UI" w:cs="Segoe UI"/>
          <w:sz w:val="21"/>
          <w:szCs w:val="21"/>
        </w:rPr>
        <w:t>group_name</w:t>
      </w:r>
      <w:proofErr w:type="spellEnd"/>
      <w:r w:rsidRPr="004A6857">
        <w:rPr>
          <w:rFonts w:ascii="Segoe UI" w:hAnsi="Segoe UI" w:cs="Segoe UI"/>
          <w:sz w:val="21"/>
          <w:szCs w:val="21"/>
        </w:rPr>
        <w:t>}"}) {</w:t>
      </w:r>
    </w:p>
    <w:p w14:paraId="6FA4BBE4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nameahus</w:t>
      </w:r>
      <w:proofErr w:type="spellEnd"/>
      <w:r w:rsidRPr="004A6857">
        <w:rPr>
          <w:rFonts w:ascii="Segoe UI" w:hAnsi="Segoe UI" w:cs="Segoe UI"/>
          <w:sz w:val="21"/>
          <w:szCs w:val="21"/>
        </w:rPr>
        <w:t>: children(selector: {type: AHU}) {</w:t>
      </w:r>
    </w:p>
    <w:p w14:paraId="1DC8FC49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name</w:t>
      </w:r>
    </w:p>
    <w:p w14:paraId="42834A1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>: children(selector: {name: "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>"}) {</w:t>
      </w:r>
    </w:p>
    <w:p w14:paraId="41BD6E4E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type</w:t>
      </w:r>
    </w:p>
    <w:p w14:paraId="1B3D710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name</w:t>
      </w:r>
    </w:p>
    <w:p w14:paraId="1F266A25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1FC2DB4B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4A6857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4A6857">
        <w:rPr>
          <w:rFonts w:ascii="Segoe UI" w:hAnsi="Segoe UI" w:cs="Segoe UI"/>
          <w:sz w:val="21"/>
          <w:szCs w:val="21"/>
        </w:rPr>
        <w:t>pointCurrent</w:t>
      </w:r>
      <w:proofErr w:type="spellEnd"/>
      <w:r w:rsidRPr="004A6857">
        <w:rPr>
          <w:rFonts w:ascii="Segoe UI" w:hAnsi="Segoe UI" w:cs="Segoe UI"/>
          <w:sz w:val="21"/>
          <w:szCs w:val="21"/>
        </w:rPr>
        <w:t xml:space="preserve"> {</w:t>
      </w:r>
    </w:p>
    <w:p w14:paraId="11639B8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  value</w:t>
      </w:r>
    </w:p>
    <w:p w14:paraId="35521DE6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  }</w:t>
      </w:r>
    </w:p>
    <w:p w14:paraId="2A51DF9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  }</w:t>
      </w:r>
    </w:p>
    <w:p w14:paraId="21FA7D71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  }</w:t>
      </w:r>
    </w:p>
    <w:p w14:paraId="21AB21A2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  }</w:t>
      </w:r>
    </w:p>
    <w:p w14:paraId="3D360590" w14:textId="77777777" w:rsidR="004A6857" w:rsidRP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 xml:space="preserve">  }</w:t>
      </w:r>
    </w:p>
    <w:p w14:paraId="7E2BF004" w14:textId="5C804A9D" w:rsidR="004A6857" w:rsidRDefault="004A6857" w:rsidP="004A6857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sz w:val="21"/>
          <w:szCs w:val="21"/>
        </w:rPr>
        <w:t>}</w:t>
      </w:r>
    </w:p>
    <w:p w14:paraId="44A3E94E" w14:textId="578F533E" w:rsidR="004A6857" w:rsidRDefault="004A6857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4A6857">
        <w:rPr>
          <w:rFonts w:ascii="Segoe UI" w:hAnsi="Segoe UI" w:cs="Segoe UI"/>
          <w:b/>
          <w:bCs/>
          <w:sz w:val="21"/>
          <w:szCs w:val="21"/>
        </w:rPr>
        <w:t>Example</w:t>
      </w:r>
      <w:r>
        <w:rPr>
          <w:rFonts w:ascii="Segoe UI" w:hAnsi="Segoe UI" w:cs="Segoe UI"/>
          <w:sz w:val="21"/>
          <w:szCs w:val="21"/>
        </w:rPr>
        <w:t xml:space="preserve"> – </w:t>
      </w:r>
    </w:p>
    <w:p w14:paraId="54A4B279" w14:textId="1D5AEF88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DB0939">
        <w:rPr>
          <w:rFonts w:ascii="Segoe UI" w:hAnsi="Segoe UI" w:cs="Segoe UI"/>
          <w:sz w:val="21"/>
          <w:szCs w:val="21"/>
        </w:rPr>
        <w:t>AHUMismatchInGroup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4D5F9F5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site {</w:t>
      </w:r>
    </w:p>
    <w:p w14:paraId="68711FE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groups: children(selector: {type: Group, 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NoBinding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56E1C37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nameahus</w:t>
      </w:r>
      <w:proofErr w:type="spellEnd"/>
      <w:r w:rsidRPr="00DB0939">
        <w:rPr>
          <w:rFonts w:ascii="Segoe UI" w:hAnsi="Segoe UI" w:cs="Segoe UI"/>
          <w:sz w:val="21"/>
          <w:szCs w:val="21"/>
        </w:rPr>
        <w:t>: children(selector: {type: AHU}) {</w:t>
      </w:r>
    </w:p>
    <w:p w14:paraId="2E13E72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name</w:t>
      </w:r>
    </w:p>
    <w:p w14:paraId="4C976483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>: children(selector: {name: "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>"}) {</w:t>
      </w:r>
    </w:p>
    <w:p w14:paraId="66F7C8E8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type</w:t>
      </w:r>
    </w:p>
    <w:p w14:paraId="4AE36BE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lastRenderedPageBreak/>
        <w:t xml:space="preserve">          name</w:t>
      </w:r>
    </w:p>
    <w:p w14:paraId="11AEA3C2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pathName</w:t>
      </w:r>
      <w:proofErr w:type="spellEnd"/>
    </w:p>
    <w:p w14:paraId="73CCF71B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</w:t>
      </w:r>
      <w:proofErr w:type="spellStart"/>
      <w:r w:rsidRPr="00DB0939">
        <w:rPr>
          <w:rFonts w:ascii="Segoe UI" w:hAnsi="Segoe UI" w:cs="Segoe UI"/>
          <w:sz w:val="21"/>
          <w:szCs w:val="21"/>
        </w:rPr>
        <w:t>SyncFaultStatus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: </w:t>
      </w:r>
      <w:proofErr w:type="spellStart"/>
      <w:r w:rsidRPr="00DB0939">
        <w:rPr>
          <w:rFonts w:ascii="Segoe UI" w:hAnsi="Segoe UI" w:cs="Segoe UI"/>
          <w:sz w:val="21"/>
          <w:szCs w:val="21"/>
        </w:rPr>
        <w:t>pointCurrent</w:t>
      </w:r>
      <w:proofErr w:type="spellEnd"/>
      <w:r w:rsidRPr="00DB0939">
        <w:rPr>
          <w:rFonts w:ascii="Segoe UI" w:hAnsi="Segoe UI" w:cs="Segoe UI"/>
          <w:sz w:val="21"/>
          <w:szCs w:val="21"/>
        </w:rPr>
        <w:t xml:space="preserve"> {</w:t>
      </w:r>
    </w:p>
    <w:p w14:paraId="1930B867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  value</w:t>
      </w:r>
    </w:p>
    <w:p w14:paraId="7D1F08FA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  }</w:t>
      </w:r>
    </w:p>
    <w:p w14:paraId="2AA85C8D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  }</w:t>
      </w:r>
    </w:p>
    <w:p w14:paraId="17F35F46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  }</w:t>
      </w:r>
    </w:p>
    <w:p w14:paraId="6E9AAFE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  }</w:t>
      </w:r>
    </w:p>
    <w:p w14:paraId="3F5C43CF" w14:textId="77777777" w:rsidR="00DB0939" w:rsidRPr="00DB0939" w:rsidRDefault="00DB0939" w:rsidP="00DB0939">
      <w:pPr>
        <w:pStyle w:val="NormalWeb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 xml:space="preserve">  }</w:t>
      </w:r>
    </w:p>
    <w:p w14:paraId="6CCF8BFC" w14:textId="2DAA3AE0" w:rsidR="00F37327" w:rsidRDefault="00DB0939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DB0939">
        <w:rPr>
          <w:rFonts w:ascii="Segoe UI" w:hAnsi="Segoe UI" w:cs="Segoe UI"/>
          <w:sz w:val="21"/>
          <w:szCs w:val="21"/>
        </w:rPr>
        <w:t>}</w:t>
      </w:r>
    </w:p>
    <w:p w14:paraId="76A173B2" w14:textId="6F9ABC0A" w:rsidR="004A6857" w:rsidRDefault="004A6857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1E2CCA0A" w14:textId="14A30EA9" w:rsidR="007740B0" w:rsidRDefault="007740B0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</w:p>
    <w:p w14:paraId="3BD43443" w14:textId="15431C9A" w:rsidR="004966A0" w:rsidRPr="004966A0" w:rsidRDefault="004966A0" w:rsidP="006E300D">
      <w:pPr>
        <w:pStyle w:val="Heading3"/>
        <w:rPr>
          <w:rFonts w:eastAsia="Arial"/>
          <w:b w:val="0"/>
        </w:rPr>
      </w:pPr>
      <w:bookmarkStart w:id="32" w:name="_Toc92281726"/>
      <w:bookmarkStart w:id="33" w:name="_getAHUStateofAhuInGroup"/>
      <w:bookmarkEnd w:id="33"/>
      <w:proofErr w:type="spellStart"/>
      <w:r w:rsidRPr="006E300D">
        <w:rPr>
          <w:rFonts w:asciiTheme="minorHAnsi" w:hAnsiTheme="minorHAnsi" w:cstheme="minorHAnsi"/>
          <w:sz w:val="22"/>
          <w:szCs w:val="22"/>
        </w:rPr>
        <w:t>getAHUStateofAhuInGroup</w:t>
      </w:r>
      <w:bookmarkEnd w:id="32"/>
      <w:proofErr w:type="spellEnd"/>
    </w:p>
    <w:p w14:paraId="47C783AF" w14:textId="77777777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05E32A19" w14:textId="271BC416" w:rsidR="0020398E" w:rsidRPr="000B2956" w:rsidRDefault="0020398E" w:rsidP="0020398E">
      <w:pPr>
        <w:pStyle w:val="NormalWeb"/>
        <w:spacing w:before="0" w:beforeAutospacing="0" w:after="0" w:afterAutospacing="0"/>
        <w:rPr>
          <w:rFonts w:ascii="Segoe UI" w:hAnsi="Segoe UI" w:cs="Segoe UI"/>
          <w:color w:val="242424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his q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uery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is used 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to fetch the A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HU’s state</w:t>
      </w:r>
      <w:r w:rsidRPr="000B2956"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 xml:space="preserve"> in the group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.</w:t>
      </w:r>
    </w:p>
    <w:p w14:paraId="033791DB" w14:textId="77777777" w:rsidR="0020398E" w:rsidRDefault="0020398E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2BBF3C30" w14:textId="2EDD84AC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sz w:val="22"/>
          <w:szCs w:val="22"/>
        </w:rPr>
        <w:t xml:space="preserve">query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etAHUStateofAhuInGroup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 { site { groups: children(selector: {type: Group,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${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group_oid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 xml:space="preserve">}}) { ahus: children(selector: {type: AHU}) { 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: prop(name: "</w:t>
      </w:r>
      <w:proofErr w:type="spellStart"/>
      <w:r w:rsidRPr="004966A0">
        <w:rPr>
          <w:rFonts w:asciiTheme="minorHAnsi" w:eastAsia="Arial" w:hAnsiTheme="minorHAnsi" w:cstheme="minorHAnsi"/>
          <w:sz w:val="22"/>
          <w:szCs w:val="22"/>
        </w:rPr>
        <w:t>AhuState</w:t>
      </w:r>
      <w:proofErr w:type="spellEnd"/>
      <w:r w:rsidRPr="004966A0">
        <w:rPr>
          <w:rFonts w:asciiTheme="minorHAnsi" w:eastAsia="Arial" w:hAnsiTheme="minorHAnsi" w:cstheme="minorHAnsi"/>
          <w:sz w:val="22"/>
          <w:szCs w:val="22"/>
        </w:rPr>
        <w:t>") { name string }}}}}</w:t>
      </w:r>
    </w:p>
    <w:p w14:paraId="3891ABA5" w14:textId="4772A3A5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</w:p>
    <w:p w14:paraId="13FCCE74" w14:textId="208DCF19" w:rsidR="004966A0" w:rsidRDefault="004966A0" w:rsidP="00DB0939">
      <w:pPr>
        <w:pStyle w:val="NormalWeb"/>
        <w:spacing w:before="0" w:beforeAutospacing="0" w:after="0" w:afterAutospacing="0"/>
        <w:rPr>
          <w:rFonts w:asciiTheme="minorHAnsi" w:eastAsia="Arial" w:hAnsiTheme="minorHAnsi" w:cstheme="minorHAnsi"/>
          <w:sz w:val="22"/>
          <w:szCs w:val="22"/>
        </w:rPr>
      </w:pPr>
      <w:r w:rsidRPr="004966A0">
        <w:rPr>
          <w:rFonts w:asciiTheme="minorHAnsi" w:eastAsia="Arial" w:hAnsiTheme="minorHAnsi" w:cstheme="minorHAnsi"/>
          <w:b/>
          <w:bCs/>
          <w:sz w:val="22"/>
          <w:szCs w:val="22"/>
        </w:rPr>
        <w:t>Example</w:t>
      </w:r>
      <w:r>
        <w:rPr>
          <w:rFonts w:asciiTheme="minorHAnsi" w:eastAsia="Arial" w:hAnsiTheme="minorHAnsi" w:cstheme="minorHAnsi"/>
          <w:sz w:val="22"/>
          <w:szCs w:val="22"/>
        </w:rPr>
        <w:t xml:space="preserve"> -</w:t>
      </w:r>
    </w:p>
    <w:p w14:paraId="7CFFB6D4" w14:textId="4C13B979" w:rsidR="00C6040D" w:rsidRPr="00F37327" w:rsidRDefault="00C6040D" w:rsidP="00DB0939">
      <w:pPr>
        <w:pStyle w:val="NormalWeb"/>
        <w:spacing w:before="0" w:beforeAutospacing="0" w:after="0" w:afterAutospacing="0"/>
        <w:rPr>
          <w:rFonts w:ascii="Segoe UI" w:hAnsi="Segoe UI" w:cs="Segoe UI"/>
          <w:sz w:val="21"/>
          <w:szCs w:val="21"/>
        </w:rPr>
      </w:pPr>
      <w:r w:rsidRPr="00C6040D">
        <w:rPr>
          <w:rFonts w:ascii="Segoe UI" w:hAnsi="Segoe UI" w:cs="Segoe UI"/>
          <w:sz w:val="21"/>
          <w:szCs w:val="21"/>
        </w:rPr>
        <w:t xml:space="preserve">query </w:t>
      </w:r>
      <w:proofErr w:type="spellStart"/>
      <w:r w:rsidRPr="00C6040D">
        <w:rPr>
          <w:rFonts w:ascii="Segoe UI" w:hAnsi="Segoe UI" w:cs="Segoe UI"/>
          <w:sz w:val="21"/>
          <w:szCs w:val="21"/>
        </w:rPr>
        <w:t>getAHUStateofAhuInGroup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 { site { groups: children(selector: {type: Group, </w:t>
      </w:r>
      <w:proofErr w:type="spellStart"/>
      <w:r w:rsidRPr="00C6040D">
        <w:rPr>
          <w:rFonts w:ascii="Segoe UI" w:hAnsi="Segoe UI" w:cs="Segoe UI"/>
          <w:sz w:val="21"/>
          <w:szCs w:val="21"/>
        </w:rPr>
        <w:t>oid</w:t>
      </w:r>
      <w:proofErr w:type="spellEnd"/>
      <w:r w:rsidRPr="00C6040D">
        <w:rPr>
          <w:rFonts w:ascii="Segoe UI" w:hAnsi="Segoe UI" w:cs="Segoe UI"/>
          <w:sz w:val="21"/>
          <w:szCs w:val="21"/>
        </w:rPr>
        <w:t>: ${</w:t>
      </w:r>
      <w:proofErr w:type="spellStart"/>
      <w:r w:rsidRPr="00C6040D">
        <w:rPr>
          <w:rFonts w:ascii="Segoe UI" w:hAnsi="Segoe UI" w:cs="Segoe UI"/>
          <w:sz w:val="21"/>
          <w:szCs w:val="21"/>
        </w:rPr>
        <w:t>group_oid</w:t>
      </w:r>
      <w:proofErr w:type="spellEnd"/>
      <w:r w:rsidRPr="00C6040D">
        <w:rPr>
          <w:rFonts w:ascii="Segoe UI" w:hAnsi="Segoe UI" w:cs="Segoe UI"/>
          <w:sz w:val="21"/>
          <w:szCs w:val="21"/>
        </w:rPr>
        <w:t xml:space="preserve">}}) { ahus: children(selector: {type: AHU}) { 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: prop(name: "</w:t>
      </w:r>
      <w:proofErr w:type="spellStart"/>
      <w:r w:rsidRPr="00C6040D">
        <w:rPr>
          <w:rFonts w:ascii="Segoe UI" w:hAnsi="Segoe UI" w:cs="Segoe UI"/>
          <w:sz w:val="21"/>
          <w:szCs w:val="21"/>
        </w:rPr>
        <w:t>AhuState</w:t>
      </w:r>
      <w:proofErr w:type="spellEnd"/>
      <w:r w:rsidRPr="00C6040D">
        <w:rPr>
          <w:rFonts w:ascii="Segoe UI" w:hAnsi="Segoe UI" w:cs="Segoe UI"/>
          <w:sz w:val="21"/>
          <w:szCs w:val="21"/>
        </w:rPr>
        <w:t>") { name string }}}}}</w:t>
      </w:r>
    </w:p>
    <w:sectPr w:rsidR="00C6040D" w:rsidRPr="00F37327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1AD09" w14:textId="77777777" w:rsidR="00CA2547" w:rsidRDefault="00CA2547">
      <w:r>
        <w:separator/>
      </w:r>
    </w:p>
  </w:endnote>
  <w:endnote w:type="continuationSeparator" w:id="0">
    <w:p w14:paraId="225243FD" w14:textId="77777777" w:rsidR="00CA2547" w:rsidRDefault="00CA25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 xml:space="preserve">Confidential – Not for distribution outside Ruckus and </w:t>
                                  </w:r>
                                  <w:proofErr w:type="spellStart"/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Ideavat</w:t>
                                  </w:r>
                                  <w:proofErr w:type="spellEnd"/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 xml:space="preserve">Confidential – Not for distribution outside Ruckus and </w:t>
                            </w:r>
                            <w:proofErr w:type="spellStart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Ideavat</w:t>
                            </w:r>
                            <w:proofErr w:type="spellEnd"/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F61C4" w14:textId="77777777" w:rsidR="00CA2547" w:rsidRDefault="00CA2547">
      <w:r>
        <w:separator/>
      </w:r>
    </w:p>
  </w:footnote>
  <w:footnote w:type="continuationSeparator" w:id="0">
    <w:p w14:paraId="6AB2E6CD" w14:textId="77777777" w:rsidR="00CA2547" w:rsidRDefault="00CA25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proofErr w:type="spellStart"/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>L</w:t>
                              </w:r>
                              <w:proofErr w:type="spellEnd"/>
                              <w:r>
                                <w:t xml:space="preserve">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proofErr w:type="spellStart"/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>L</w:t>
                        </w:r>
                        <w:proofErr w:type="spellEnd"/>
                        <w:r>
                          <w:t xml:space="preserve">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50639"/>
    <w:rsid w:val="00070440"/>
    <w:rsid w:val="000805EB"/>
    <w:rsid w:val="00086305"/>
    <w:rsid w:val="00093B63"/>
    <w:rsid w:val="000A64DC"/>
    <w:rsid w:val="000B2956"/>
    <w:rsid w:val="000C67EC"/>
    <w:rsid w:val="000E66B3"/>
    <w:rsid w:val="000E6F7A"/>
    <w:rsid w:val="00101974"/>
    <w:rsid w:val="00133D25"/>
    <w:rsid w:val="00137985"/>
    <w:rsid w:val="001403E7"/>
    <w:rsid w:val="001544DE"/>
    <w:rsid w:val="00156E6F"/>
    <w:rsid w:val="00162AD9"/>
    <w:rsid w:val="0016417B"/>
    <w:rsid w:val="0017193E"/>
    <w:rsid w:val="00187970"/>
    <w:rsid w:val="001A2BF6"/>
    <w:rsid w:val="001A75DE"/>
    <w:rsid w:val="001B4A9F"/>
    <w:rsid w:val="001E2B19"/>
    <w:rsid w:val="001E37C1"/>
    <w:rsid w:val="002010B2"/>
    <w:rsid w:val="0020398E"/>
    <w:rsid w:val="002146BD"/>
    <w:rsid w:val="002233EC"/>
    <w:rsid w:val="0022415A"/>
    <w:rsid w:val="002250F4"/>
    <w:rsid w:val="00231B8D"/>
    <w:rsid w:val="00240AD9"/>
    <w:rsid w:val="00246C78"/>
    <w:rsid w:val="002526E3"/>
    <w:rsid w:val="002623AC"/>
    <w:rsid w:val="00265590"/>
    <w:rsid w:val="00265767"/>
    <w:rsid w:val="00270B4E"/>
    <w:rsid w:val="00272E4B"/>
    <w:rsid w:val="00293C7B"/>
    <w:rsid w:val="00294FA2"/>
    <w:rsid w:val="002B2EA1"/>
    <w:rsid w:val="002B5BCB"/>
    <w:rsid w:val="002C5C86"/>
    <w:rsid w:val="002D4EFB"/>
    <w:rsid w:val="0030207A"/>
    <w:rsid w:val="00316AB0"/>
    <w:rsid w:val="0032726F"/>
    <w:rsid w:val="00343F0D"/>
    <w:rsid w:val="0034424B"/>
    <w:rsid w:val="0036271C"/>
    <w:rsid w:val="0036500A"/>
    <w:rsid w:val="003661EE"/>
    <w:rsid w:val="00367CF6"/>
    <w:rsid w:val="00377C1A"/>
    <w:rsid w:val="00394460"/>
    <w:rsid w:val="00395884"/>
    <w:rsid w:val="003B10C7"/>
    <w:rsid w:val="003C3B40"/>
    <w:rsid w:val="003D12E1"/>
    <w:rsid w:val="003D2CBA"/>
    <w:rsid w:val="003D7514"/>
    <w:rsid w:val="003E71DE"/>
    <w:rsid w:val="003F3C6E"/>
    <w:rsid w:val="003F6D99"/>
    <w:rsid w:val="0040407F"/>
    <w:rsid w:val="00431C8E"/>
    <w:rsid w:val="00433F0E"/>
    <w:rsid w:val="004367EB"/>
    <w:rsid w:val="00443C8C"/>
    <w:rsid w:val="00460720"/>
    <w:rsid w:val="00461E76"/>
    <w:rsid w:val="0046308E"/>
    <w:rsid w:val="004670CB"/>
    <w:rsid w:val="004732A0"/>
    <w:rsid w:val="00483C56"/>
    <w:rsid w:val="004902F1"/>
    <w:rsid w:val="0049383B"/>
    <w:rsid w:val="004966A0"/>
    <w:rsid w:val="004A33C9"/>
    <w:rsid w:val="004A6857"/>
    <w:rsid w:val="004B2735"/>
    <w:rsid w:val="004B6BC3"/>
    <w:rsid w:val="004C13EF"/>
    <w:rsid w:val="004C5148"/>
    <w:rsid w:val="004C52CF"/>
    <w:rsid w:val="004C7BBF"/>
    <w:rsid w:val="004D2AF9"/>
    <w:rsid w:val="004F7F36"/>
    <w:rsid w:val="0051176D"/>
    <w:rsid w:val="00511A39"/>
    <w:rsid w:val="00516D44"/>
    <w:rsid w:val="005232C8"/>
    <w:rsid w:val="00530B16"/>
    <w:rsid w:val="00533458"/>
    <w:rsid w:val="0054453A"/>
    <w:rsid w:val="0055277B"/>
    <w:rsid w:val="0055462D"/>
    <w:rsid w:val="005747C2"/>
    <w:rsid w:val="005B19BA"/>
    <w:rsid w:val="005B6A1D"/>
    <w:rsid w:val="005C1CCE"/>
    <w:rsid w:val="005C49B6"/>
    <w:rsid w:val="005C5AB7"/>
    <w:rsid w:val="005D4DC9"/>
    <w:rsid w:val="005F152C"/>
    <w:rsid w:val="005F402F"/>
    <w:rsid w:val="00611E8F"/>
    <w:rsid w:val="00625898"/>
    <w:rsid w:val="00636544"/>
    <w:rsid w:val="006549E9"/>
    <w:rsid w:val="00654EBB"/>
    <w:rsid w:val="00664CEF"/>
    <w:rsid w:val="006678A5"/>
    <w:rsid w:val="00690776"/>
    <w:rsid w:val="00690928"/>
    <w:rsid w:val="00695A09"/>
    <w:rsid w:val="006A48B8"/>
    <w:rsid w:val="006A72D8"/>
    <w:rsid w:val="006C3D13"/>
    <w:rsid w:val="006C4C67"/>
    <w:rsid w:val="006D0D14"/>
    <w:rsid w:val="006E300D"/>
    <w:rsid w:val="006E41E7"/>
    <w:rsid w:val="006F13D6"/>
    <w:rsid w:val="0070186E"/>
    <w:rsid w:val="00742605"/>
    <w:rsid w:val="0075335B"/>
    <w:rsid w:val="00756476"/>
    <w:rsid w:val="00762E46"/>
    <w:rsid w:val="00771ECD"/>
    <w:rsid w:val="007740B0"/>
    <w:rsid w:val="00794C4E"/>
    <w:rsid w:val="007B3149"/>
    <w:rsid w:val="007B4314"/>
    <w:rsid w:val="007D435A"/>
    <w:rsid w:val="007E520F"/>
    <w:rsid w:val="008105B7"/>
    <w:rsid w:val="00811D69"/>
    <w:rsid w:val="008172F0"/>
    <w:rsid w:val="00820678"/>
    <w:rsid w:val="00826EB6"/>
    <w:rsid w:val="00832B29"/>
    <w:rsid w:val="00841C77"/>
    <w:rsid w:val="0085266B"/>
    <w:rsid w:val="0086325F"/>
    <w:rsid w:val="008846F0"/>
    <w:rsid w:val="008A39F1"/>
    <w:rsid w:val="008A6A3D"/>
    <w:rsid w:val="008E26C9"/>
    <w:rsid w:val="00912A0C"/>
    <w:rsid w:val="00913B60"/>
    <w:rsid w:val="0091611F"/>
    <w:rsid w:val="00925D66"/>
    <w:rsid w:val="0094798B"/>
    <w:rsid w:val="00957474"/>
    <w:rsid w:val="00966AB4"/>
    <w:rsid w:val="009725FD"/>
    <w:rsid w:val="0097417B"/>
    <w:rsid w:val="0097749D"/>
    <w:rsid w:val="00977E1E"/>
    <w:rsid w:val="00982F7D"/>
    <w:rsid w:val="009939DC"/>
    <w:rsid w:val="00993CD8"/>
    <w:rsid w:val="0099511D"/>
    <w:rsid w:val="00995768"/>
    <w:rsid w:val="009A4F73"/>
    <w:rsid w:val="009C35C0"/>
    <w:rsid w:val="009D74CE"/>
    <w:rsid w:val="009E6E6E"/>
    <w:rsid w:val="00A0378A"/>
    <w:rsid w:val="00A037A4"/>
    <w:rsid w:val="00A15B3F"/>
    <w:rsid w:val="00A23B44"/>
    <w:rsid w:val="00A24C39"/>
    <w:rsid w:val="00A2582A"/>
    <w:rsid w:val="00A3397C"/>
    <w:rsid w:val="00A33A74"/>
    <w:rsid w:val="00A402B4"/>
    <w:rsid w:val="00A467E9"/>
    <w:rsid w:val="00A505A8"/>
    <w:rsid w:val="00A544D3"/>
    <w:rsid w:val="00A56171"/>
    <w:rsid w:val="00A808FB"/>
    <w:rsid w:val="00AD396E"/>
    <w:rsid w:val="00B050BC"/>
    <w:rsid w:val="00B42F3A"/>
    <w:rsid w:val="00B61E04"/>
    <w:rsid w:val="00B65124"/>
    <w:rsid w:val="00B80320"/>
    <w:rsid w:val="00B81CCB"/>
    <w:rsid w:val="00B8591A"/>
    <w:rsid w:val="00BC485A"/>
    <w:rsid w:val="00BC58FA"/>
    <w:rsid w:val="00C21C95"/>
    <w:rsid w:val="00C238F6"/>
    <w:rsid w:val="00C4658D"/>
    <w:rsid w:val="00C528B2"/>
    <w:rsid w:val="00C6040D"/>
    <w:rsid w:val="00C755FB"/>
    <w:rsid w:val="00CA1DE9"/>
    <w:rsid w:val="00CA1E56"/>
    <w:rsid w:val="00CA2547"/>
    <w:rsid w:val="00CB6629"/>
    <w:rsid w:val="00CD6081"/>
    <w:rsid w:val="00CF7EDB"/>
    <w:rsid w:val="00D03A11"/>
    <w:rsid w:val="00D27C30"/>
    <w:rsid w:val="00D375A6"/>
    <w:rsid w:val="00D43D9E"/>
    <w:rsid w:val="00D7285E"/>
    <w:rsid w:val="00D9152C"/>
    <w:rsid w:val="00D91B4E"/>
    <w:rsid w:val="00D925B9"/>
    <w:rsid w:val="00D97622"/>
    <w:rsid w:val="00DB0939"/>
    <w:rsid w:val="00DB68F0"/>
    <w:rsid w:val="00DB710B"/>
    <w:rsid w:val="00DB790C"/>
    <w:rsid w:val="00DC4B6B"/>
    <w:rsid w:val="00DD5BF6"/>
    <w:rsid w:val="00DE0E3B"/>
    <w:rsid w:val="00E01C98"/>
    <w:rsid w:val="00E21B0D"/>
    <w:rsid w:val="00E33D45"/>
    <w:rsid w:val="00E56730"/>
    <w:rsid w:val="00E70D8A"/>
    <w:rsid w:val="00E738B4"/>
    <w:rsid w:val="00E90199"/>
    <w:rsid w:val="00E90475"/>
    <w:rsid w:val="00E931C3"/>
    <w:rsid w:val="00EB7176"/>
    <w:rsid w:val="00EC714B"/>
    <w:rsid w:val="00ED2ED0"/>
    <w:rsid w:val="00ED7FD3"/>
    <w:rsid w:val="00EF1159"/>
    <w:rsid w:val="00EF15C8"/>
    <w:rsid w:val="00F046A9"/>
    <w:rsid w:val="00F11BD6"/>
    <w:rsid w:val="00F37327"/>
    <w:rsid w:val="00F45374"/>
    <w:rsid w:val="00F53717"/>
    <w:rsid w:val="00F54921"/>
    <w:rsid w:val="00F558D4"/>
    <w:rsid w:val="00F679C1"/>
    <w:rsid w:val="00F706E8"/>
    <w:rsid w:val="00F84C4F"/>
    <w:rsid w:val="00F93A4A"/>
    <w:rsid w:val="00FA3527"/>
    <w:rsid w:val="00FB04E9"/>
    <w:rsid w:val="00FB156F"/>
    <w:rsid w:val="00FB5F0E"/>
    <w:rsid w:val="00FD0FE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EF15C8"/>
    <w:pPr>
      <w:shd w:val="clear" w:color="auto" w:fill="auto"/>
      <w:spacing w:after="0" w:line="259" w:lineRule="auto"/>
      <w:outlineLvl w:val="9"/>
    </w:pPr>
    <w:rPr>
      <w:rFonts w:eastAsiaTheme="majorEastAsia"/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F15C8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F15C8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EF15C8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3627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8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18375C"/>
    <w:rsid w:val="001F47FB"/>
    <w:rsid w:val="0021247A"/>
    <w:rsid w:val="003575BC"/>
    <w:rsid w:val="003716CA"/>
    <w:rsid w:val="003814A3"/>
    <w:rsid w:val="00501DA4"/>
    <w:rsid w:val="006F1208"/>
    <w:rsid w:val="006F64F9"/>
    <w:rsid w:val="00701DD9"/>
    <w:rsid w:val="007A6F96"/>
    <w:rsid w:val="007B2225"/>
    <w:rsid w:val="0082244B"/>
    <w:rsid w:val="00836708"/>
    <w:rsid w:val="009006A5"/>
    <w:rsid w:val="00A940E6"/>
    <w:rsid w:val="00C16E69"/>
    <w:rsid w:val="00D71AC4"/>
    <w:rsid w:val="00DF5676"/>
    <w:rsid w:val="00EB250D"/>
    <w:rsid w:val="00F3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4</Pages>
  <Words>1474</Words>
  <Characters>840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QL Queries &amp; Mutations</vt:lpstr>
    </vt:vector>
  </TitlesOfParts>
  <Company/>
  <LinksUpToDate>false</LinksUpToDate>
  <CharactersWithSpaces>9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65</cp:revision>
  <dcterms:created xsi:type="dcterms:W3CDTF">2022-01-05T07:41:00Z</dcterms:created>
  <dcterms:modified xsi:type="dcterms:W3CDTF">2022-01-05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